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For the Project Manager Internship Position</w:t>
      </w:r>
    </w:p>
    <w:p>
      <w:pPr>
        <w:pStyle w:val="BodyText"/>
      </w:pPr>
      <w:r>
        <w:t xml:space="preserve">Saint Petersburg, Russia</w:t>
      </w:r>
    </w:p>
    <w:bookmarkEnd w:id="20"/>
    <w:p>
      <w:pPr>
        <w:pStyle w:val="BodyText"/>
      </w:pPr>
      <w:r>
        <w:t xml:space="preserve">Dear Hiring Manager,</w:t>
      </w:r>
    </w:p>
    <w:p>
      <w:pPr>
        <w:pStyle w:val="BodyText"/>
      </w:pPr>
      <w:r>
        <w:t xml:space="preserve">I am writing to express my profound enthusiasm for the Project Manager Internship position at your esteemed organization in Saint Petersburg, Russia. As a dedicated and culturally attuned student with a growing passion for strategic project execution within dynamic international settings, I believe this opportunity represents the ideal convergence of my academic preparation, professional aspirations, and deep respect for Saint Petersburg’s unique business ecosystem. This</w:t>
      </w:r>
      <w:r>
        <w:t xml:space="preserve"> </w:t>
      </w:r>
      <w:r>
        <w:rPr>
          <w:iCs/>
          <w:i/>
        </w:rPr>
        <w:t xml:space="preserve">Internship Application Letter</w:t>
      </w:r>
      <w:r>
        <w:t xml:space="preserve"> </w:t>
      </w:r>
      <w:r>
        <w:t xml:space="preserve">serves as a testament to my commitment to contributing meaningfully to your team while immersing myself in the vibrant professional landscape of Russia's cultural capital.</w:t>
      </w:r>
    </w:p>
    <w:bookmarkStart w:id="21" w:name="X7c11a249e1651a515178f25c5728dec5af63820"/>
    <w:p>
      <w:pPr>
        <w:pStyle w:val="Heading2"/>
      </w:pPr>
      <w:r>
        <w:t xml:space="preserve">Why Project Management in Saint Petersburg?</w:t>
      </w:r>
    </w:p>
    <w:p>
      <w:pPr>
        <w:pStyle w:val="FirstParagraph"/>
      </w:pPr>
      <w:r>
        <w:t xml:space="preserve">My journey toward becoming a proficient</w:t>
      </w:r>
      <w:r>
        <w:t xml:space="preserve"> </w:t>
      </w:r>
      <w:r>
        <w:rPr>
          <w:iCs/>
          <w:i/>
        </w:rPr>
        <w:t xml:space="preserve">Project Manager</w:t>
      </w:r>
      <w:r>
        <w:t xml:space="preserve"> </w:t>
      </w:r>
      <w:r>
        <w:t xml:space="preserve">has been deeply influenced by the distinctive characteristics of Saint Petersburg’s business environment. Unlike Moscow's more cosmopolitan pace, Saint Petersburg offers a unique blend of historical prestige and modern entrepreneurial energy – where global corporations coexist with innovative local startups along the banks of the Neva River. I have actively studied how organizations like X5 Retail Group (headquartered in SPb), Yandex, and international firms operating in the Petrograd Side district navigate complex projects through culturally intelligent leadership. This city doesn't just host projects; it inspires them. My academic focus on cross-cultural project management has centered on adapting methodologies to Russian business contexts – understanding that successful</w:t>
      </w:r>
      <w:r>
        <w:t xml:space="preserve"> </w:t>
      </w:r>
      <w:r>
        <w:rPr>
          <w:iCs/>
          <w:i/>
        </w:rPr>
        <w:t xml:space="preserve">Project Manager</w:t>
      </w:r>
      <w:r>
        <w:t xml:space="preserve"> </w:t>
      </w:r>
      <w:r>
        <w:t xml:space="preserve">execution here requires not only technical rigor but also nuanced awareness of communication styles, hierarchical sensitivity, and the importance of personal relationships (*doverie*) in decision-making processes.</w:t>
      </w:r>
    </w:p>
    <w:bookmarkEnd w:id="21"/>
    <w:bookmarkStart w:id="22" w:name="academic-and-practical-preparation"/>
    <w:p>
      <w:pPr>
        <w:pStyle w:val="Heading2"/>
      </w:pPr>
      <w:r>
        <w:t xml:space="preserve">Academic and Practical Preparation</w:t>
      </w:r>
    </w:p>
    <w:p>
      <w:pPr>
        <w:pStyle w:val="FirstParagraph"/>
      </w:pPr>
      <w:r>
        <w:t xml:space="preserve">As a final-year student at ITMO University’s Business Informatics program, I’ve honed my project management capabilities through rigorous coursework and hands-on initiatives directly relevant to Saint Petersburg's economic priorities. My thesis, "Optimizing Digital Transformation Workflows for SMEs in the Baltic Region," involved collaborating with a local logistics startup in Vitebsk (a city with strong SPb business ties) to implement Agile sprints, resulting in a 25% reduction in delivery timelines. I’ve also participated as a project coordinator for the "SPb Youth Tech Exchange" initiative, managing volunteers and resources across six universities – directly mirroring the stakeholder management complexities of</w:t>
      </w:r>
      <w:r>
        <w:t xml:space="preserve"> </w:t>
      </w:r>
      <w:r>
        <w:rPr>
          <w:iCs/>
          <w:i/>
        </w:rPr>
        <w:t xml:space="preserve">Project Manager</w:t>
      </w:r>
      <w:r>
        <w:t xml:space="preserve"> </w:t>
      </w:r>
      <w:r>
        <w:t xml:space="preserve">work in Russia. Crucially, my fluency in Russian (C1 level) and understanding of local business etiquette have allowed me to navigate these projects without cultural friction – a vital asset for any professional operating within</w:t>
      </w:r>
      <w:r>
        <w:t xml:space="preserve"> </w:t>
      </w:r>
      <w:r>
        <w:rPr>
          <w:bCs/>
          <w:b/>
        </w:rPr>
        <w:t xml:space="preserve">Russia Saint Petersburg</w:t>
      </w:r>
      <w:r>
        <w:t xml:space="preserve">'s specific ecosystem.</w:t>
      </w:r>
    </w:p>
    <w:bookmarkEnd w:id="22"/>
    <w:bookmarkStart w:id="23" w:name="X7aa91e1de366f0aa8fe251cefc84dd059ddd870"/>
    <w:p>
      <w:pPr>
        <w:pStyle w:val="Heading2"/>
      </w:pPr>
      <w:r>
        <w:t xml:space="preserve">Understanding Saint Petersburg's Project Landscape</w:t>
      </w:r>
    </w:p>
    <w:p>
      <w:pPr>
        <w:pStyle w:val="FirstParagraph"/>
      </w:pPr>
      <w:r>
        <w:t xml:space="preserve">What excites me most about this internship is the opportunity to contribute to projects that shape Saint Petersburg’s future. I’ve closely followed your organization’s work in [mention specific sector if known, e.g., "digital infrastructure modernization," "cultural heritage preservation projects," or "smart city initiatives" – *customize as needed*]. In Russia, successful project delivery often hinges on anticipating regional nuances – such as navigating seasonal challenges (e.g., winter logistics planning), understanding the significance of local partnerships with institutions like the Saint Petersburg State University, and respecting the city’s distinctive blend of European and Slavic business traditions. My recent internship at a St. Petersburg-based marketing agency involved supporting a project to revamp museum digital experiences across several historical sites in the city center – where I learned firsthand how project timelines must accommodate cultural heritage protocols, visitor flow patterns, and local regulatory requirements unique to</w:t>
      </w:r>
      <w:r>
        <w:t xml:space="preserve"> </w:t>
      </w:r>
      <w:r>
        <w:rPr>
          <w:iCs/>
          <w:i/>
        </w:rPr>
        <w:t xml:space="preserve">Russia Saint Petersburg</w:t>
      </w:r>
      <w:r>
        <w:t xml:space="preserve">. This experience solidified my belief that effective</w:t>
      </w:r>
      <w:r>
        <w:t xml:space="preserve"> </w:t>
      </w:r>
      <w:r>
        <w:rPr>
          <w:iCs/>
          <w:i/>
        </w:rPr>
        <w:t xml:space="preserve">Project Manager</w:t>
      </w:r>
      <w:r>
        <w:t xml:space="preserve"> </w:t>
      </w:r>
      <w:r>
        <w:t xml:space="preserve">work is deeply contextual.</w:t>
      </w:r>
    </w:p>
    <w:bookmarkEnd w:id="23"/>
    <w:bookmarkStart w:id="24" w:name="cultural-integration-and-commitment"/>
    <w:p>
      <w:pPr>
        <w:pStyle w:val="Heading2"/>
      </w:pPr>
      <w:r>
        <w:t xml:space="preserve">Cultural Integration and Commitment</w:t>
      </w:r>
    </w:p>
    <w:p>
      <w:pPr>
        <w:pStyle w:val="FirstParagraph"/>
      </w:pPr>
      <w:r>
        <w:t xml:space="preserve">I am not merely applying for an internship in Saint Petersburg; I am committing to becoming part of its professional fabric. I have actively engaged with the city’s culture through volunteering at the State Russian Museum’s youth programs and participating in SPb’s annual Startup Weekend, where I collaborated with teams developing solutions for urban challenges like waste management optimization – a priority area for municipal project managers. My understanding extends beyond business practices to appreciating Saint Petersburg’s rhythm: the importance of *pokhod* (taking time to build trust), the value placed on intellectual rigor (*um*), and how projects often unfold through consensus-building rather than top-down directives. I am prepared to fully immerse myself, adapting my approach while contributing my fresh perspective as an intern from outside traditional corporate structures.</w:t>
      </w:r>
    </w:p>
    <w:bookmarkEnd w:id="24"/>
    <w:bookmarkStart w:id="25" w:name="why-this-internship-matters-to-me"/>
    <w:p>
      <w:pPr>
        <w:pStyle w:val="Heading2"/>
      </w:pPr>
      <w:r>
        <w:t xml:space="preserve">Why This Internship Matters to Me</w:t>
      </w:r>
    </w:p>
    <w:p>
      <w:pPr>
        <w:pStyle w:val="FirstParagraph"/>
      </w:pPr>
      <w:r>
        <w:t xml:space="preserve">This specific</w:t>
      </w:r>
      <w:r>
        <w:t xml:space="preserve"> </w:t>
      </w:r>
      <w:r>
        <w:rPr>
          <w:iCs/>
          <w:i/>
        </w:rPr>
        <w:t xml:space="preserve">Internship Application Letter</w:t>
      </w:r>
      <w:r>
        <w:t xml:space="preserve"> </w:t>
      </w:r>
      <w:r>
        <w:t xml:space="preserve">is the culmination of a deliberate path toward becoming a globally competent Project Manager with deep local expertise. I have chosen Saint Petersburg because it embodies the future I want to shape – where innovation meets tradition, and projects carry not just business value, but cultural significance. The chance to learn from your team’s experience in delivering complex initiatives within this city’s unique environment is unparalleled. My goal is not just to complete an internship, but to develop into a leader who understands that successful project management in</w:t>
      </w:r>
      <w:r>
        <w:t xml:space="preserve"> </w:t>
      </w:r>
      <w:r>
        <w:rPr>
          <w:iCs/>
          <w:i/>
        </w:rPr>
        <w:t xml:space="preserve">Russia Saint Petersburg</w:t>
      </w:r>
      <w:r>
        <w:t xml:space="preserve"> </w:t>
      </w:r>
      <w:r>
        <w:t xml:space="preserve">means balancing international standards with profound local sensitivity – a skill set I am eager to cultivate under your mentorship.</w:t>
      </w:r>
    </w:p>
    <w:bookmarkEnd w:id="25"/>
    <w:p>
      <w:pPr>
        <w:pStyle w:val="BodyText"/>
      </w:pPr>
      <w:r>
        <w:t xml:space="preserve">I am confident that my academic foundation, practical experience in the Saint Petersburg context, and genuine passion for project excellence align perfectly with your team’s needs. Thank you for considering my application. I have attached my resume and academic transcripts for your review and welcome the opportunity to discuss how I can contribute to your upcoming projects within</w:t>
      </w:r>
      <w:r>
        <w:t xml:space="preserve"> </w:t>
      </w:r>
      <w:r>
        <w:rPr>
          <w:bCs/>
          <w:b/>
        </w:rPr>
        <w:t xml:space="preserve">Russia Saint Petersburg</w:t>
      </w:r>
      <w:r>
        <w:t xml:space="preserve">. I am available at your earliest convenience for an interview and will follow up next week.</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URL (Optional)]</w:t>
      </w:r>
    </w:p>
    <w:p>
      <w:pPr>
        <w:pStyle w:val="BodyText"/>
      </w:pPr>
      <w:r>
        <w:rPr>
          <w:iCs/>
          <w:i/>
        </w:rPr>
        <w:t xml:space="preserve">Word Count: 856</w:t>
      </w:r>
    </w:p>
    <w:p>
      <w:pPr>
        <w:pStyle w:val="BodyText"/>
      </w:pPr>
      <w:r>
        <w:t xml:space="preserve">This Internship Application Letter has been crafted specifically for a Project Manager role in Saint Petersburg, Russia, emphasizing local context, cultural awareness, and the unique professional environment of Russia's historic and business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Saint Petersburg</dc:title>
  <dc:creator/>
  <dc:language>en</dc:language>
  <cp:keywords/>
  <dcterms:created xsi:type="dcterms:W3CDTF">2026-07-23T21:00:27Z</dcterms:created>
  <dcterms:modified xsi:type="dcterms:W3CDTF">2026-07-23T21:00:27Z</dcterms:modified>
</cp:coreProperties>
</file>

<file path=docProps/custom.xml><?xml version="1.0" encoding="utf-8"?>
<Properties xmlns="http://schemas.openxmlformats.org/officeDocument/2006/custom-properties" xmlns:vt="http://schemas.openxmlformats.org/officeDocument/2006/docPropsVTypes"/>
</file>